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 ข้อควาสวัสด1234567สวัสดีครับไม่ได้ยินครับทดสอบวันนี้ก็จะเกี่ยวข้องกับลองแบ่งพิมพ์ HelloWorldHellhatpodcast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แฟ…Production A-MED…….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</dc:title>
  <dc:creator/>
  <cp:keywords/>
  <dcterms:created xsi:type="dcterms:W3CDTF">2024-01-04T02:54:52Z</dcterms:created>
  <dcterms:modified xsi:type="dcterms:W3CDTF">2024-01-04T02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9 กันยายน 2566 เวลา 15.09 น.</vt:lpwstr>
  </property>
  <property fmtid="{D5CDD505-2E9C-101B-9397-08002B2CF9AE}" pid="3" name="subtitle">
    <vt:lpwstr/>
  </property>
</Properties>
</file>